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2C3F60" w14:textId="77777777" w:rsidR="009F597D" w:rsidRPr="0043737F" w:rsidRDefault="009F597D" w:rsidP="009F597D">
      <w:pPr>
        <w:pStyle w:val="Heading2"/>
        <w:rPr>
          <w:lang w:val="en-US"/>
        </w:rPr>
      </w:pPr>
      <w:r w:rsidRPr="0043737F">
        <w:rPr>
          <w:lang w:val="en-US"/>
        </w:rPr>
        <w:t>Moscow</w:t>
      </w:r>
    </w:p>
    <w:p w14:paraId="59881034" w14:textId="6F882B03" w:rsidR="009F597D" w:rsidRPr="0043737F" w:rsidRDefault="009F597D" w:rsidP="009F597D">
      <w:pPr>
        <w:rPr>
          <w:lang w:val="en-US"/>
        </w:rPr>
      </w:pPr>
    </w:p>
    <w:p w14:paraId="53E27BEC" w14:textId="77777777" w:rsidR="009F597D" w:rsidRPr="0043737F" w:rsidRDefault="009F597D" w:rsidP="009F597D">
      <w:pPr>
        <w:rPr>
          <w:b/>
          <w:lang w:val="en-US"/>
        </w:rPr>
      </w:pPr>
      <w:r w:rsidRPr="0043737F">
        <w:rPr>
          <w:b/>
          <w:lang w:val="en-US"/>
        </w:rPr>
        <w:t>Must:</w:t>
      </w:r>
    </w:p>
    <w:p w14:paraId="079ED9B1" w14:textId="77777777" w:rsidR="0041247D" w:rsidRDefault="0041247D" w:rsidP="0041247D">
      <w:pPr>
        <w:pStyle w:val="ListParagraph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skal </w:t>
      </w:r>
      <w:r>
        <w:rPr>
          <w:bCs/>
        </w:rPr>
        <w:t>indeholde en kommunikationsvej</w:t>
      </w:r>
    </w:p>
    <w:p w14:paraId="74121D2A" w14:textId="129A77BE" w:rsidR="006863BF" w:rsidRPr="00326C1F" w:rsidRDefault="0041247D" w:rsidP="006863BF">
      <w:pPr>
        <w:pStyle w:val="ListParagraph"/>
        <w:numPr>
          <w:ilvl w:val="0"/>
          <w:numId w:val="1"/>
        </w:numPr>
      </w:pPr>
      <w:r>
        <w:t xml:space="preserve">Systemet </w:t>
      </w:r>
      <w:r w:rsidR="0AD146AC" w:rsidRPr="00320879">
        <w:rPr>
          <w:b/>
        </w:rPr>
        <w:t>s</w:t>
      </w:r>
      <w:r w:rsidR="0AD146AC" w:rsidRPr="0AD146AC">
        <w:rPr>
          <w:b/>
          <w:bCs/>
        </w:rPr>
        <w:t>kal</w:t>
      </w:r>
      <w:r>
        <w:rPr>
          <w:b/>
        </w:rPr>
        <w:t xml:space="preserve"> </w:t>
      </w:r>
      <w:r>
        <w:t>have en temperaturmåler</w:t>
      </w:r>
    </w:p>
    <w:p w14:paraId="184E8816" w14:textId="691983AA" w:rsidR="0034118F" w:rsidRDefault="0034118F" w:rsidP="0041247D">
      <w:pPr>
        <w:pStyle w:val="ListParagraph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skal </w:t>
      </w:r>
      <w:r w:rsidR="003468B4">
        <w:t>kunne vise temperatur</w:t>
      </w:r>
    </w:p>
    <w:p w14:paraId="32B8EF31" w14:textId="77777777" w:rsidR="009F597D" w:rsidRPr="000306EF" w:rsidRDefault="00834A97" w:rsidP="0041247D">
      <w:pPr>
        <w:pStyle w:val="ListParagraph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skal </w:t>
      </w:r>
      <w:r>
        <w:t>indeholde en PH-måler</w:t>
      </w:r>
    </w:p>
    <w:p w14:paraId="7BBCF833" w14:textId="3C433855" w:rsidR="00834A97" w:rsidRPr="00784FE0" w:rsidRDefault="000306EF" w:rsidP="00784FE0">
      <w:pPr>
        <w:pStyle w:val="ListParagraph"/>
        <w:numPr>
          <w:ilvl w:val="0"/>
          <w:numId w:val="1"/>
        </w:numPr>
        <w:rPr>
          <w:b/>
        </w:rPr>
      </w:pPr>
      <w:r>
        <w:t xml:space="preserve">Systemet </w:t>
      </w:r>
      <w:r w:rsidR="00A639D8">
        <w:rPr>
          <w:b/>
          <w:bCs/>
        </w:rPr>
        <w:t>skal</w:t>
      </w:r>
      <w:r w:rsidR="00A639D8">
        <w:t xml:space="preserve"> have en syre/base dispenser </w:t>
      </w:r>
      <w:r w:rsidR="007F01BC">
        <w:t>med</w:t>
      </w:r>
      <w:r w:rsidR="00A639D8">
        <w:t xml:space="preserve"> en motor til </w:t>
      </w:r>
      <w:r w:rsidR="00B171DE">
        <w:t>dispensering</w:t>
      </w:r>
    </w:p>
    <w:p w14:paraId="1B8AAEB8" w14:textId="5E87BD39" w:rsidR="00834A97" w:rsidRPr="00EE3A76" w:rsidRDefault="00834A97" w:rsidP="0041247D">
      <w:pPr>
        <w:pStyle w:val="ListParagraph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skal </w:t>
      </w:r>
      <w:r>
        <w:t xml:space="preserve">have </w:t>
      </w:r>
      <w:r w:rsidR="00FB35CF">
        <w:t xml:space="preserve">en </w:t>
      </w:r>
      <w:r>
        <w:t>brugergrænseflade</w:t>
      </w:r>
    </w:p>
    <w:p w14:paraId="2882941C" w14:textId="4AABCA69" w:rsidR="00EF785A" w:rsidRDefault="00EF785A" w:rsidP="0041247D">
      <w:pPr>
        <w:pStyle w:val="ListParagraph"/>
        <w:numPr>
          <w:ilvl w:val="0"/>
          <w:numId w:val="1"/>
        </w:numPr>
        <w:rPr>
          <w:b/>
        </w:rPr>
      </w:pPr>
      <w:r>
        <w:t xml:space="preserve">Man </w:t>
      </w:r>
      <w:r w:rsidR="00404F1E">
        <w:rPr>
          <w:b/>
        </w:rPr>
        <w:t>s</w:t>
      </w:r>
      <w:r>
        <w:rPr>
          <w:b/>
        </w:rPr>
        <w:t>kal</w:t>
      </w:r>
      <w:r>
        <w:t xml:space="preserve"> kunne indstille vandmængden </w:t>
      </w:r>
      <w:r w:rsidR="00784EAC">
        <w:t>af poolen</w:t>
      </w:r>
      <w:r w:rsidR="00593C97">
        <w:t xml:space="preserve"> i systemet</w:t>
      </w:r>
    </w:p>
    <w:p w14:paraId="2CB76D56" w14:textId="77777777" w:rsidR="009B6B11" w:rsidRPr="00834A97" w:rsidRDefault="009B6B11" w:rsidP="0041247D">
      <w:pPr>
        <w:pStyle w:val="ListParagraph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skal </w:t>
      </w:r>
      <w:r>
        <w:t>kunne holde til udendørs montering</w:t>
      </w:r>
    </w:p>
    <w:p w14:paraId="13EA4E5E" w14:textId="537E933D" w:rsidR="00834A97" w:rsidRDefault="00834A97" w:rsidP="00834A97">
      <w:pPr>
        <w:rPr>
          <w:b/>
        </w:rPr>
      </w:pPr>
      <w:proofErr w:type="spellStart"/>
      <w:r>
        <w:rPr>
          <w:b/>
        </w:rPr>
        <w:t>Should</w:t>
      </w:r>
      <w:proofErr w:type="spellEnd"/>
      <w:r w:rsidR="003E6C6B">
        <w:rPr>
          <w:b/>
        </w:rPr>
        <w:t xml:space="preserve"> </w:t>
      </w:r>
      <w:bookmarkStart w:id="0" w:name="_GoBack"/>
      <w:bookmarkEnd w:id="0"/>
    </w:p>
    <w:p w14:paraId="3EB609A0" w14:textId="77777777" w:rsidR="00433EFF" w:rsidRPr="00326C1F" w:rsidRDefault="003E6C6B" w:rsidP="00433EFF">
      <w:pPr>
        <w:pStyle w:val="ListParagraph"/>
        <w:numPr>
          <w:ilvl w:val="0"/>
          <w:numId w:val="1"/>
        </w:numPr>
      </w:pPr>
      <w:r>
        <w:t xml:space="preserve">Systemet </w:t>
      </w:r>
      <w:r>
        <w:rPr>
          <w:b/>
        </w:rPr>
        <w:t xml:space="preserve">bør </w:t>
      </w:r>
      <w:r>
        <w:t>have en GUI</w:t>
      </w:r>
    </w:p>
    <w:p w14:paraId="54F8D7B8" w14:textId="659DDD10" w:rsidR="00E74916" w:rsidRPr="00A84D7D" w:rsidRDefault="0032179F" w:rsidP="00E74916">
      <w:pPr>
        <w:pStyle w:val="ListParagraph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bør </w:t>
      </w:r>
      <w:r>
        <w:t>kunne vise PH-værdi</w:t>
      </w:r>
    </w:p>
    <w:p w14:paraId="57DAF9AF" w14:textId="6E1D6272" w:rsidR="00A84D7D" w:rsidRPr="0032179F" w:rsidRDefault="00A84D7D" w:rsidP="0032179F">
      <w:pPr>
        <w:pStyle w:val="ListParagraph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bør </w:t>
      </w:r>
      <w:r>
        <w:t>kunne</w:t>
      </w:r>
      <w:r>
        <w:rPr>
          <w:b/>
        </w:rPr>
        <w:t xml:space="preserve"> </w:t>
      </w:r>
      <w:r>
        <w:t>dispensere klortabletter</w:t>
      </w:r>
    </w:p>
    <w:p w14:paraId="00EB250E" w14:textId="77777777" w:rsidR="00834A97" w:rsidRDefault="00834A97" w:rsidP="00834A97">
      <w:pPr>
        <w:rPr>
          <w:b/>
        </w:rPr>
      </w:pPr>
      <w:proofErr w:type="spellStart"/>
      <w:r>
        <w:rPr>
          <w:b/>
        </w:rPr>
        <w:t>Could</w:t>
      </w:r>
      <w:proofErr w:type="spellEnd"/>
    </w:p>
    <w:p w14:paraId="57F92A87" w14:textId="77777777" w:rsidR="00834A97" w:rsidRPr="00451B20" w:rsidRDefault="00834A97" w:rsidP="0041247D">
      <w:pPr>
        <w:pStyle w:val="ListParagraph"/>
        <w:numPr>
          <w:ilvl w:val="0"/>
          <w:numId w:val="1"/>
        </w:numPr>
        <w:rPr>
          <w:b/>
        </w:rPr>
      </w:pPr>
      <w:r>
        <w:t xml:space="preserve">Systemet </w:t>
      </w:r>
      <w:r w:rsidR="00EE3A76">
        <w:rPr>
          <w:b/>
        </w:rPr>
        <w:t xml:space="preserve">kan </w:t>
      </w:r>
      <w:r w:rsidR="00212BB5">
        <w:rPr>
          <w:b/>
        </w:rPr>
        <w:t xml:space="preserve">måske </w:t>
      </w:r>
      <w:r w:rsidR="00EE3A76">
        <w:t>vise klorværdi</w:t>
      </w:r>
    </w:p>
    <w:p w14:paraId="3F8C2E2C" w14:textId="62660C9F" w:rsidR="00212BB5" w:rsidRPr="00EE3A76" w:rsidRDefault="00451B20" w:rsidP="0041247D">
      <w:pPr>
        <w:pStyle w:val="ListParagraph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kan </w:t>
      </w:r>
      <w:r w:rsidR="00212BB5">
        <w:rPr>
          <w:b/>
        </w:rPr>
        <w:t xml:space="preserve">måske </w:t>
      </w:r>
      <w:r>
        <w:t>måle vandniveau i poolen</w:t>
      </w:r>
    </w:p>
    <w:p w14:paraId="7FD4281F" w14:textId="77777777" w:rsidR="00EE3A76" w:rsidRPr="009B6B11" w:rsidRDefault="00212BB5" w:rsidP="0041247D">
      <w:pPr>
        <w:pStyle w:val="ListParagraph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kan måske </w:t>
      </w:r>
      <w:r>
        <w:t>vise resterende mængde klortabletter</w:t>
      </w:r>
    </w:p>
    <w:p w14:paraId="09141AD0" w14:textId="77777777" w:rsidR="009B6B11" w:rsidRPr="009B6B11" w:rsidRDefault="009B6B11" w:rsidP="0041247D">
      <w:pPr>
        <w:pStyle w:val="ListParagraph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kan måske </w:t>
      </w:r>
      <w:r>
        <w:t>måle vandkvalitet</w:t>
      </w:r>
    </w:p>
    <w:p w14:paraId="63554041" w14:textId="77777777" w:rsidR="00D74779" w:rsidRPr="00842930" w:rsidRDefault="009B6B11" w:rsidP="00D74779">
      <w:pPr>
        <w:pStyle w:val="ListParagraph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kan måske </w:t>
      </w:r>
      <w:r>
        <w:t>vise vandkvalitet</w:t>
      </w:r>
    </w:p>
    <w:p w14:paraId="12EE0ACE" w14:textId="40E7262D" w:rsidR="00842930" w:rsidRPr="00842930" w:rsidRDefault="00842930" w:rsidP="00842930">
      <w:pPr>
        <w:pStyle w:val="ListParagraph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kan måske </w:t>
      </w:r>
      <w:r>
        <w:t>kunne måle minimumsniveau i syre/base-dispenser</w:t>
      </w:r>
    </w:p>
    <w:p w14:paraId="588EDB46" w14:textId="77777777" w:rsidR="003E6C6B" w:rsidRDefault="003E6C6B" w:rsidP="003E6C6B">
      <w:pPr>
        <w:rPr>
          <w:b/>
        </w:rPr>
      </w:pPr>
      <w:proofErr w:type="spellStart"/>
      <w:r>
        <w:rPr>
          <w:b/>
        </w:rPr>
        <w:t>Won’t</w:t>
      </w:r>
      <w:proofErr w:type="spellEnd"/>
    </w:p>
    <w:p w14:paraId="7B7EE837" w14:textId="77777777" w:rsidR="003E6C6B" w:rsidRPr="00646AFC" w:rsidRDefault="00646AFC" w:rsidP="0041247D">
      <w:pPr>
        <w:pStyle w:val="ListParagraph"/>
        <w:numPr>
          <w:ilvl w:val="0"/>
          <w:numId w:val="1"/>
        </w:numPr>
        <w:rPr>
          <w:b/>
        </w:rPr>
      </w:pPr>
      <w:r>
        <w:t xml:space="preserve">Systemet </w:t>
      </w:r>
      <w:r w:rsidR="00CA0B23">
        <w:rPr>
          <w:b/>
        </w:rPr>
        <w:t>vil</w:t>
      </w:r>
      <w:r>
        <w:rPr>
          <w:b/>
        </w:rPr>
        <w:t xml:space="preserve"> ikke </w:t>
      </w:r>
      <w:r>
        <w:t>fungere om vinteren</w:t>
      </w:r>
    </w:p>
    <w:p w14:paraId="4E9F7360" w14:textId="77777777" w:rsidR="00646AFC" w:rsidRPr="00646AFC" w:rsidRDefault="00646AFC" w:rsidP="0041247D">
      <w:pPr>
        <w:pStyle w:val="ListParagraph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>vi</w:t>
      </w:r>
      <w:r w:rsidR="00CA0B23">
        <w:rPr>
          <w:b/>
        </w:rPr>
        <w:t>l</w:t>
      </w:r>
      <w:r>
        <w:rPr>
          <w:b/>
        </w:rPr>
        <w:t xml:space="preserve"> ikke </w:t>
      </w:r>
      <w:r>
        <w:t>regulere vandtemperatur</w:t>
      </w:r>
    </w:p>
    <w:p w14:paraId="561A0B35" w14:textId="77777777" w:rsidR="00646AFC" w:rsidRPr="00966105" w:rsidRDefault="00646AFC" w:rsidP="0041247D">
      <w:pPr>
        <w:pStyle w:val="ListParagraph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vil ikke </w:t>
      </w:r>
      <w:r>
        <w:t xml:space="preserve">have en smartphoneapplikation </w:t>
      </w:r>
    </w:p>
    <w:p w14:paraId="402CC838" w14:textId="65177A9B" w:rsidR="00966105" w:rsidRPr="00CA0B23" w:rsidRDefault="00966105" w:rsidP="0041247D">
      <w:pPr>
        <w:pStyle w:val="ListParagraph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vil ikke </w:t>
      </w:r>
      <w:r w:rsidR="00CA0B23">
        <w:t>kunne rense vandet for fremmed</w:t>
      </w:r>
      <w:r w:rsidR="000071FF">
        <w:t>legemer</w:t>
      </w:r>
    </w:p>
    <w:p w14:paraId="1109EFA0" w14:textId="77777777" w:rsidR="00CA0B23" w:rsidRPr="003E6C6B" w:rsidRDefault="00CA0B23" w:rsidP="0041247D">
      <w:pPr>
        <w:pStyle w:val="ListParagraph"/>
        <w:numPr>
          <w:ilvl w:val="0"/>
          <w:numId w:val="1"/>
        </w:numPr>
        <w:rPr>
          <w:b/>
        </w:rPr>
      </w:pPr>
      <w:r>
        <w:t xml:space="preserve">Systemet </w:t>
      </w:r>
      <w:r>
        <w:rPr>
          <w:b/>
        </w:rPr>
        <w:t xml:space="preserve">vil ikke </w:t>
      </w:r>
      <w:r>
        <w:t>kunne styre pumpe og filter</w:t>
      </w:r>
    </w:p>
    <w:p w14:paraId="561A4F0E" w14:textId="77777777" w:rsidR="0041247D" w:rsidRDefault="0041247D" w:rsidP="0041247D"/>
    <w:p w14:paraId="453A9A73" w14:textId="77777777" w:rsidR="001A16D7" w:rsidRPr="009F597D" w:rsidRDefault="001A16D7" w:rsidP="00867ECD"/>
    <w:sectPr w:rsidR="001A16D7" w:rsidRPr="009F597D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025E60"/>
    <w:multiLevelType w:val="hybridMultilevel"/>
    <w:tmpl w:val="B76C5224"/>
    <w:lvl w:ilvl="0" w:tplc="78E68B0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xNDczMTQ2sDAxNTdR0lEKTi0uzszPAykwqgUAsPz56ywAAAA="/>
  </w:docVars>
  <w:rsids>
    <w:rsidRoot w:val="009F597D"/>
    <w:rsid w:val="000071FF"/>
    <w:rsid w:val="0002157B"/>
    <w:rsid w:val="000306EF"/>
    <w:rsid w:val="0004767F"/>
    <w:rsid w:val="000F40BD"/>
    <w:rsid w:val="0010575D"/>
    <w:rsid w:val="00133F9A"/>
    <w:rsid w:val="00195033"/>
    <w:rsid w:val="001A16D7"/>
    <w:rsid w:val="00205E28"/>
    <w:rsid w:val="00210C29"/>
    <w:rsid w:val="00212BB5"/>
    <w:rsid w:val="0025452E"/>
    <w:rsid w:val="002729D0"/>
    <w:rsid w:val="002948C7"/>
    <w:rsid w:val="002D6688"/>
    <w:rsid w:val="002E31E0"/>
    <w:rsid w:val="002E566C"/>
    <w:rsid w:val="003040D3"/>
    <w:rsid w:val="00320879"/>
    <w:rsid w:val="0032179F"/>
    <w:rsid w:val="00325AEB"/>
    <w:rsid w:val="00326C1F"/>
    <w:rsid w:val="00332C56"/>
    <w:rsid w:val="0034118F"/>
    <w:rsid w:val="003468B4"/>
    <w:rsid w:val="00365666"/>
    <w:rsid w:val="00367439"/>
    <w:rsid w:val="003722C1"/>
    <w:rsid w:val="00391C90"/>
    <w:rsid w:val="003938F7"/>
    <w:rsid w:val="003E6C6B"/>
    <w:rsid w:val="00404F1E"/>
    <w:rsid w:val="0041247D"/>
    <w:rsid w:val="00431672"/>
    <w:rsid w:val="00433EFF"/>
    <w:rsid w:val="004370D3"/>
    <w:rsid w:val="0043737F"/>
    <w:rsid w:val="00441D4D"/>
    <w:rsid w:val="00444C10"/>
    <w:rsid w:val="00451B20"/>
    <w:rsid w:val="00471797"/>
    <w:rsid w:val="00495972"/>
    <w:rsid w:val="004A4C36"/>
    <w:rsid w:val="004B3FFF"/>
    <w:rsid w:val="004E34F5"/>
    <w:rsid w:val="00503DEF"/>
    <w:rsid w:val="00504E47"/>
    <w:rsid w:val="00546671"/>
    <w:rsid w:val="00567F7F"/>
    <w:rsid w:val="00593C97"/>
    <w:rsid w:val="00594AEE"/>
    <w:rsid w:val="005B5775"/>
    <w:rsid w:val="005E3E1B"/>
    <w:rsid w:val="00621DF2"/>
    <w:rsid w:val="00646AFC"/>
    <w:rsid w:val="006863BF"/>
    <w:rsid w:val="007253A9"/>
    <w:rsid w:val="0073419B"/>
    <w:rsid w:val="007353FA"/>
    <w:rsid w:val="00776602"/>
    <w:rsid w:val="00784EAC"/>
    <w:rsid w:val="00784FE0"/>
    <w:rsid w:val="007A1CAE"/>
    <w:rsid w:val="007C22E0"/>
    <w:rsid w:val="007F01BC"/>
    <w:rsid w:val="00834A97"/>
    <w:rsid w:val="00842930"/>
    <w:rsid w:val="00867ECD"/>
    <w:rsid w:val="00872DCC"/>
    <w:rsid w:val="00873FAE"/>
    <w:rsid w:val="008D6CF2"/>
    <w:rsid w:val="008E7208"/>
    <w:rsid w:val="00966105"/>
    <w:rsid w:val="009B6B11"/>
    <w:rsid w:val="009C38F2"/>
    <w:rsid w:val="009E1218"/>
    <w:rsid w:val="009E3878"/>
    <w:rsid w:val="009F597D"/>
    <w:rsid w:val="00A12131"/>
    <w:rsid w:val="00A54354"/>
    <w:rsid w:val="00A639D8"/>
    <w:rsid w:val="00A84D7D"/>
    <w:rsid w:val="00A8652D"/>
    <w:rsid w:val="00A90FB6"/>
    <w:rsid w:val="00AD6A79"/>
    <w:rsid w:val="00AD7074"/>
    <w:rsid w:val="00B171DE"/>
    <w:rsid w:val="00B3325A"/>
    <w:rsid w:val="00B91F03"/>
    <w:rsid w:val="00BC5C44"/>
    <w:rsid w:val="00C33737"/>
    <w:rsid w:val="00C637DB"/>
    <w:rsid w:val="00C8798E"/>
    <w:rsid w:val="00CA0B23"/>
    <w:rsid w:val="00CC7D8E"/>
    <w:rsid w:val="00CD614E"/>
    <w:rsid w:val="00D570A2"/>
    <w:rsid w:val="00D74779"/>
    <w:rsid w:val="00DB148E"/>
    <w:rsid w:val="00DC49FF"/>
    <w:rsid w:val="00DE2DE6"/>
    <w:rsid w:val="00DF38FF"/>
    <w:rsid w:val="00E61876"/>
    <w:rsid w:val="00E74916"/>
    <w:rsid w:val="00E750A5"/>
    <w:rsid w:val="00EA1E71"/>
    <w:rsid w:val="00ED31D6"/>
    <w:rsid w:val="00EE3A76"/>
    <w:rsid w:val="00EF4278"/>
    <w:rsid w:val="00EF785A"/>
    <w:rsid w:val="00F05DB5"/>
    <w:rsid w:val="00F16D03"/>
    <w:rsid w:val="00F418C9"/>
    <w:rsid w:val="00F43479"/>
    <w:rsid w:val="00F53602"/>
    <w:rsid w:val="00F821AC"/>
    <w:rsid w:val="00FB35CF"/>
    <w:rsid w:val="00FC176D"/>
    <w:rsid w:val="0AD14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8C64E47"/>
  <w15:chartTrackingRefBased/>
  <w15:docId w15:val="{868743B8-FDCB-465C-B57F-34A30E551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1247D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F59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59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59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59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F59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80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1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ppe Qvistgaard Hansen</dc:creator>
  <cp:keywords/>
  <dc:description/>
  <cp:lastModifiedBy>Søren Randeris Kragh</cp:lastModifiedBy>
  <cp:revision>51</cp:revision>
  <dcterms:created xsi:type="dcterms:W3CDTF">2019-09-06T10:50:00Z</dcterms:created>
  <dcterms:modified xsi:type="dcterms:W3CDTF">2019-09-09T12:20:00Z</dcterms:modified>
</cp:coreProperties>
</file>